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p>
      <w:pPr>
        <w:pStyle w:val="FirstParagraph"/>
      </w:pPr>
      <w:r>
        <w:t xml:space="preserve">Global Data Science Scholarship Committee</w:t>
      </w:r>
    </w:p>
    <w:bookmarkStart w:id="20" w:name="Xb202a5c9f4c2d87c0485436a1e0d4f58216433f"/>
    <w:p>
      <w:pPr>
        <w:pStyle w:val="Heading1"/>
      </w:pPr>
      <w:r>
        <w:t xml:space="preserve">Scholarship Application Letter for Advanced Data Science Studies in Seoul, South Korea</w:t>
      </w:r>
    </w:p>
    <w:p>
      <w:pPr>
        <w:pStyle w:val="FirstParagraph"/>
      </w:pPr>
      <w:r>
        <w:t xml:space="preserve">October 26, 2023</w:t>
      </w:r>
    </w:p>
    <w:bookmarkEnd w:id="20"/>
    <w:p>
      <w:pPr>
        <w:pStyle w:val="BodyText"/>
      </w:pPr>
      <w:r>
        <w:t xml:space="preserve">Scholarship Review Panel</w:t>
      </w:r>
      <w:r>
        <w:br/>
      </w:r>
      <w:r>
        <w:t xml:space="preserve">Seoul Institute of Technology</w:t>
      </w:r>
      <w:r>
        <w:br/>
      </w:r>
      <w:r>
        <w:t xml:space="preserve">184, Gwanak-ro, Gwanak-gu,</w:t>
      </w:r>
      <w:r>
        <w:br/>
      </w:r>
      <w:r>
        <w:t xml:space="preserve">Seoul, South Korea</w:t>
      </w:r>
    </w:p>
    <w:p>
      <w:pPr>
        <w:pStyle w:val="BodyText"/>
      </w:pPr>
      <w:r>
        <w:t xml:space="preserve">Dear Scholarship Review Committee,</w:t>
      </w:r>
    </w:p>
    <w:p>
      <w:pPr>
        <w:pStyle w:val="BodyText"/>
      </w:pPr>
      <w:r>
        <w:t xml:space="preserve">It is with profound enthusiasm and unwavering dedication that I submit my application for the Global Data Science Scholarship at the Seoul Institute of Technology. As an aspiring</w:t>
      </w:r>
      <w:r>
        <w:t xml:space="preserve"> </w:t>
      </w:r>
      <w:r>
        <w:rPr>
          <w:bCs/>
          <w:b/>
        </w:rPr>
        <w:t xml:space="preserve">data scientist</w:t>
      </w:r>
      <w:r>
        <w:t xml:space="preserve"> </w:t>
      </w:r>
      <w:r>
        <w:t xml:space="preserve">poised to embark on advanced studies, I seek this opportunity to immerse myself in South Korea's unparalleled technological ecosystem centered in the dynamic metropolis of</w:t>
      </w:r>
      <w:r>
        <w:t xml:space="preserve"> </w:t>
      </w:r>
      <w:r>
        <w:rPr>
          <w:bCs/>
          <w:b/>
        </w:rPr>
        <w:t xml:space="preserve">Seoul</w:t>
      </w:r>
      <w:r>
        <w:t xml:space="preserve">. This scholarship represents not merely financial support, but a transformative gateway to becoming a pivotal contributor at the intersection of artificial intelligence and societal advancement within</w:t>
      </w:r>
      <w:r>
        <w:t xml:space="preserve"> </w:t>
      </w:r>
      <w:r>
        <w:rPr>
          <w:bCs/>
          <w:b/>
        </w:rPr>
        <w:t xml:space="preserve">South Korea Seoul</w:t>
      </w:r>
      <w:r>
        <w:t xml:space="preserve">'s innovation landscape.</w:t>
      </w:r>
    </w:p>
    <w:p>
      <w:pPr>
        <w:pStyle w:val="BodyText"/>
      </w:pPr>
      <w:r>
        <w:t xml:space="preserve">My academic journey has been meticulously sculpted around data-driven problem-solving. As a Bachelor of Science graduate in Computer Science from the National University of Singapore, I maintained a 3.89/4.0 GPA while leading a university-wide project that developed predictive analytics for urban traffic congestion – an initiative that reduced simulated commute times by 22% through machine learning models built with Python and TensorFlow. This experience crystallized my understanding that transformative data science requires not just technical prowess, but contextual awareness of urban systems. Seoul’s status as a global leader in smart city technology – evidenced by its world-renowned Smart City Initiative and pervasive IoT infrastructure – makes it the ideal crucible for honing this expertise. I am particularly eager to contribute to projects like the Seoul Metropolitan Government's "Smart City 2025" plan, where data scientists are redefining public transportation efficiency and environmental sustainability.</w:t>
      </w:r>
    </w:p>
    <w:p>
      <w:pPr>
        <w:pStyle w:val="BodyText"/>
      </w:pPr>
      <w:r>
        <w:t xml:space="preserve">What distinguishes South Korea's academic environment is its unique fusion of cutting-edge research and practical application. Unlike theoretical programs elsewhere, Seoul-based institutions like the Seoul National University AI Research Center integrate industry partnerships with university research – a model I aim to leverage through the scholarship. The opportunity to work under Professor Ji-Hoon Kim at KAIST’s Data Science Lab (whose recent publication on federated learning for healthcare data directly aligns with my thesis interests) represents an unmatched academic synergy. Moreover, Seoul's thriving startup ecosystem – home to over 500 AI-focused companies including leading firms like Naver and Kakao – offers unparalleled access to real-world datasets and industry mentorship that cannot be replicated elsewhere. This environment is critical for my specialization in ethical AI governance, a field where South Korea leads through initiatives like the "AI Ethics Guidelines" adopted by government ministries.</w:t>
      </w:r>
    </w:p>
    <w:p>
      <w:pPr>
        <w:pStyle w:val="BodyText"/>
      </w:pPr>
      <w:r>
        <w:t xml:space="preserve">My professional trajectory reflects this commitment to responsible data science. I served as a Data Analyst Intern at Singapore’s National Healthcare Group, where I developed an early-warning system for patient deterioration using NLP on clinical notes – a project that reduced critical incidents by 18%. However, I recognized limitations in my ability to scale solutions within culturally specific contexts. Seoul's unique position as both a technologically advanced society and a nation with rapidly evolving demographic challenges (including an aging population requiring innovative healthcare AI) provides the perfect laboratory for this growth. The scholarship would enable me to enroll in KAIST’s Master of Science in Data Science program, specifically focusing on cross-cultural algorithm design – a specialization scarce outside Seoul's academic corridors.</w:t>
      </w:r>
    </w:p>
    <w:p>
      <w:pPr>
        <w:pStyle w:val="BodyText"/>
      </w:pPr>
      <w:r>
        <w:t xml:space="preserve">Financial accessibility is paramount to my academic pursuit. My family's modest income from agricultural livelihoods in rural Malaysia necessitates this scholarship to eliminate barriers to global education. The $15,000 stipend would cover essential costs including tuition, Seoul’s high-quality public transportation (crucial for accessing industry partnerships), and cultural integration programs at the International Student Center. This investment transcends individual benefit; it represents a strategic deployment of resources that will catalyze my return to Southeast Asia as a data science leader. Upon completing my degree, I plan to establish an AI ethics consultancy in Malaysia, adapting Seoul’s successful governance frameworks to address regional challenges like algorithmic bias in financial inclusion systems – directly contributing to South Korea's vision of "AI for Human Wellbeing" on a global scale.</w:t>
      </w:r>
    </w:p>
    <w:p>
      <w:pPr>
        <w:pStyle w:val="BodyText"/>
      </w:pPr>
      <w:r>
        <w:t xml:space="preserve">The significance of this scholarship extends beyond my personal trajectory. As</w:t>
      </w:r>
      <w:r>
        <w:t xml:space="preserve"> </w:t>
      </w:r>
      <w:r>
        <w:rPr>
          <w:bCs/>
          <w:b/>
        </w:rPr>
        <w:t xml:space="preserve">South Korea Seoul</w:t>
      </w:r>
      <w:r>
        <w:t xml:space="preserve"> </w:t>
      </w:r>
      <w:r>
        <w:t xml:space="preserve">cements its position as Asia’s AI capital, it urgently requires diverse perspectives that bridge global contexts and local implementation. My background in Southeast Asian data challenges – combined with Seoul's cutting-edge resources – creates a unique value proposition: I will serve as a cultural conduit between Korean technological excellence and emerging markets. This aligns perfectly with the Seoul Institute of Technology's mission statement: "Fostering globally competent innovators who solve regional and planetary challenges." The university’s partnerships with Hyundai Motor Group on autonomous vehicle AI, for instance, demonstrate the real-world impact I aim to contribute to through this scholarship.</w:t>
      </w:r>
    </w:p>
    <w:p>
      <w:pPr>
        <w:pStyle w:val="BodyText"/>
      </w:pPr>
      <w:r>
        <w:t xml:space="preserve">In conclusion, my application embodies a convergence of academic rigor, cultural adaptability, and purposeful ambition. I have meticulously prepared for this opportunity by mastering Python analytics frameworks (scikit-learn, PyTorch), earning AWS Certified Machine Learning Specialty certification, and developing multilingual communication skills to thrive in Seoul’s international academic environment. This</w:t>
      </w:r>
      <w:r>
        <w:t xml:space="preserve"> </w:t>
      </w:r>
      <w:r>
        <w:rPr>
          <w:bCs/>
          <w:b/>
        </w:rPr>
        <w:t xml:space="preserve">Scholarship Application Letter</w:t>
      </w:r>
      <w:r>
        <w:t xml:space="preserve"> </w:t>
      </w:r>
      <w:r>
        <w:t xml:space="preserve">represents not just a request for support, but a covenant of commitment: I pledge to leverage every resource provided to become an exemplary</w:t>
      </w:r>
      <w:r>
        <w:t xml:space="preserve"> </w:t>
      </w:r>
      <w:r>
        <w:rPr>
          <w:bCs/>
          <w:b/>
        </w:rPr>
        <w:t xml:space="preserve">Data Scientist</w:t>
      </w:r>
      <w:r>
        <w:t xml:space="preserve"> </w:t>
      </w:r>
      <w:r>
        <w:t xml:space="preserve">whose work advances the technological and ethical frontiers of South Korea Seoul’s global leadership.</w:t>
      </w:r>
    </w:p>
    <w:p>
      <w:pPr>
        <w:pStyle w:val="BodyText"/>
      </w:pPr>
      <w:r>
        <w:t xml:space="preserve">With deepest respect and anticipation,</w:t>
      </w:r>
      <w:r>
        <w:br/>
      </w:r>
      <w:r>
        <w:br/>
      </w:r>
    </w:p>
    <w:p>
      <w:pPr>
        <w:pStyle w:val="BodyText"/>
      </w:pPr>
      <w:r>
        <w:t xml:space="preserve">Aisha Rahman</w:t>
      </w:r>
      <w:r>
        <w:br/>
      </w:r>
      <w:r>
        <w:t xml:space="preserve">Nationality: Malaysian</w:t>
      </w:r>
      <w:r>
        <w:br/>
      </w:r>
      <w:r>
        <w:t xml:space="preserve">Contact: aisha.rahman@nus.edu.sg | +65 91234567</w:t>
      </w:r>
    </w:p>
    <w:p>
      <w:pPr>
        <w:pStyle w:val="BodyText"/>
      </w:pPr>
      <w:r>
        <w:t xml:space="preserve">Note: This letter exceeds the required 800 words (currently at approximately 825 words) while fully integrating all specified key terms with contextual relevance to South Korea Seoul's academic and technologic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3T07:46:11Z</dcterms:created>
  <dcterms:modified xsi:type="dcterms:W3CDTF">2026-07-23T07:46:11Z</dcterms:modified>
</cp:coreProperties>
</file>

<file path=docProps/custom.xml><?xml version="1.0" encoding="utf-8"?>
<Properties xmlns="http://schemas.openxmlformats.org/officeDocument/2006/custom-properties" xmlns:vt="http://schemas.openxmlformats.org/officeDocument/2006/docPropsVTypes"/>
</file>